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bac3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c1195f6-e1b9-4c27-87e3-d535d267952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02:30:27Z</dcterms:created>
  <dcterms:modified xsi:type="dcterms:W3CDTF">2023-06-20T02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